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24D4FB29" w:rsidR="00A45ED2" w:rsidRDefault="000A5A4D">
      <w:r>
        <w:t xml:space="preserve">Exercise No: </w:t>
      </w:r>
      <w:r w:rsidR="00D7086B">
        <w:t>1</w:t>
      </w:r>
      <w:r w:rsidR="00502A0F">
        <w:t>4</w:t>
      </w:r>
    </w:p>
    <w:p w14:paraId="1EACE46F" w14:textId="67B0AA8D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EC1C6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A9C1F8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 xml:space="preserve">Date: </w:t>
      </w:r>
      <w:r w:rsidR="002E221C">
        <w:t>2</w:t>
      </w:r>
      <w:r w:rsidR="00D6229C">
        <w:t>3</w:t>
      </w:r>
      <w:r>
        <w:t>/1</w:t>
      </w:r>
      <w:r w:rsidR="00D7086B">
        <w:t>1</w:t>
      </w:r>
      <w:r>
        <w:t>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493521EE" w14:textId="07654051" w:rsidR="002D5B22" w:rsidRDefault="002D5B22">
      <w:r>
        <w:t xml:space="preserve">   To create a python program </w:t>
      </w:r>
      <w:r w:rsidR="00502A0F">
        <w:t xml:space="preserve">to check whether all brackets, square brackets and parenthesis are properly balanced in a string. 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4D0803DB" w14:textId="77777777" w:rsidR="00502A0F" w:rsidRDefault="00502A0F" w:rsidP="00502A0F">
      <w:r>
        <w:t xml:space="preserve">def </w:t>
      </w:r>
      <w:proofErr w:type="spellStart"/>
      <w:r>
        <w:t>BalanceCheck</w:t>
      </w:r>
      <w:proofErr w:type="spellEnd"/>
      <w:r>
        <w:t>(expr):</w:t>
      </w:r>
    </w:p>
    <w:p w14:paraId="4788D20F" w14:textId="77777777" w:rsidR="00502A0F" w:rsidRDefault="00502A0F" w:rsidP="00502A0F">
      <w:r>
        <w:t xml:space="preserve">    stack</w:t>
      </w:r>
      <w:proofErr w:type="gramStart"/>
      <w:r>
        <w:t>=[</w:t>
      </w:r>
      <w:proofErr w:type="gramEnd"/>
      <w:r>
        <w:t>]</w:t>
      </w:r>
    </w:p>
    <w:p w14:paraId="66EF59B2" w14:textId="77777777" w:rsidR="00502A0F" w:rsidRDefault="00502A0F" w:rsidP="00502A0F">
      <w:r>
        <w:t xml:space="preserve">    openers</w:t>
      </w:r>
      <w:proofErr w:type="gramStart"/>
      <w:r>
        <w:t>=[</w:t>
      </w:r>
      <w:proofErr w:type="gramEnd"/>
      <w:r>
        <w:t>'{','[','(']</w:t>
      </w:r>
    </w:p>
    <w:p w14:paraId="0750F01D" w14:textId="77777777" w:rsidR="00502A0F" w:rsidRDefault="00502A0F" w:rsidP="00502A0F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expr)):</w:t>
      </w:r>
    </w:p>
    <w:p w14:paraId="471831F8" w14:textId="77777777" w:rsidR="00502A0F" w:rsidRDefault="00502A0F" w:rsidP="00502A0F">
      <w:r>
        <w:t xml:space="preserve">        if(expr[</w:t>
      </w:r>
      <w:proofErr w:type="spellStart"/>
      <w:r>
        <w:t>i</w:t>
      </w:r>
      <w:proofErr w:type="spellEnd"/>
      <w:r>
        <w:t>] in openers):</w:t>
      </w:r>
    </w:p>
    <w:p w14:paraId="0641E218" w14:textId="77777777" w:rsidR="00502A0F" w:rsidRDefault="00502A0F" w:rsidP="00502A0F">
      <w:r>
        <w:t xml:space="preserve">            </w:t>
      </w:r>
      <w:proofErr w:type="spellStart"/>
      <w:proofErr w:type="gramStart"/>
      <w:r>
        <w:t>stack.append</w:t>
      </w:r>
      <w:proofErr w:type="spellEnd"/>
      <w:proofErr w:type="gramEnd"/>
      <w:r>
        <w:t>(expr[</w:t>
      </w:r>
      <w:proofErr w:type="spellStart"/>
      <w:r>
        <w:t>i</w:t>
      </w:r>
      <w:proofErr w:type="spellEnd"/>
      <w:r>
        <w:t>])</w:t>
      </w:r>
    </w:p>
    <w:p w14:paraId="288B74E2" w14:textId="77777777" w:rsidR="00502A0F" w:rsidRDefault="00502A0F" w:rsidP="00502A0F">
      <w:r>
        <w:t xml:space="preserve">        else:</w:t>
      </w:r>
    </w:p>
    <w:p w14:paraId="090FC47E" w14:textId="77777777" w:rsidR="00502A0F" w:rsidRDefault="00502A0F" w:rsidP="00502A0F">
      <w:r>
        <w:t xml:space="preserve">            if not stack:</w:t>
      </w:r>
    </w:p>
    <w:p w14:paraId="3CF1C6B4" w14:textId="77777777" w:rsidR="00502A0F" w:rsidRDefault="00502A0F" w:rsidP="00502A0F">
      <w:r>
        <w:t xml:space="preserve">                return False</w:t>
      </w:r>
    </w:p>
    <w:p w14:paraId="2260B252" w14:textId="77777777" w:rsidR="00502A0F" w:rsidRDefault="00502A0F" w:rsidP="00502A0F">
      <w:r>
        <w:t xml:space="preserve">            cursor=</w:t>
      </w:r>
      <w:proofErr w:type="spellStart"/>
      <w:proofErr w:type="gramStart"/>
      <w:r>
        <w:t>stack.pop</w:t>
      </w:r>
      <w:proofErr w:type="spellEnd"/>
      <w:r>
        <w:t>(</w:t>
      </w:r>
      <w:proofErr w:type="gramEnd"/>
      <w:r>
        <w:t>)</w:t>
      </w:r>
    </w:p>
    <w:p w14:paraId="72A5BFD7" w14:textId="77777777" w:rsidR="00502A0F" w:rsidRDefault="00502A0F" w:rsidP="00502A0F">
      <w:r>
        <w:t xml:space="preserve">            </w:t>
      </w:r>
      <w:proofErr w:type="gramStart"/>
      <w:r>
        <w:t>if(</w:t>
      </w:r>
      <w:proofErr w:type="gramEnd"/>
      <w:r>
        <w:t>cursor == '{' and expr[</w:t>
      </w:r>
      <w:proofErr w:type="spellStart"/>
      <w:r>
        <w:t>i</w:t>
      </w:r>
      <w:proofErr w:type="spellEnd"/>
      <w:r>
        <w:t>]!='}'):</w:t>
      </w:r>
    </w:p>
    <w:p w14:paraId="5BBD82F4" w14:textId="77777777" w:rsidR="00502A0F" w:rsidRDefault="00502A0F" w:rsidP="00502A0F">
      <w:r>
        <w:t xml:space="preserve">                return False</w:t>
      </w:r>
    </w:p>
    <w:p w14:paraId="1055C18E" w14:textId="77777777" w:rsidR="00502A0F" w:rsidRDefault="00502A0F" w:rsidP="00502A0F">
      <w:r>
        <w:t xml:space="preserve">            </w:t>
      </w:r>
      <w:proofErr w:type="gramStart"/>
      <w:r>
        <w:t>if(</w:t>
      </w:r>
      <w:proofErr w:type="gramEnd"/>
      <w:r>
        <w:t>cursor == '[' and expr[</w:t>
      </w:r>
      <w:proofErr w:type="spellStart"/>
      <w:r>
        <w:t>i</w:t>
      </w:r>
      <w:proofErr w:type="spellEnd"/>
      <w:r>
        <w:t>]!=']'):</w:t>
      </w:r>
    </w:p>
    <w:p w14:paraId="44EF222D" w14:textId="77777777" w:rsidR="00502A0F" w:rsidRDefault="00502A0F" w:rsidP="00502A0F">
      <w:r>
        <w:t xml:space="preserve">                return False </w:t>
      </w:r>
    </w:p>
    <w:p w14:paraId="24FEFE07" w14:textId="77777777" w:rsidR="00502A0F" w:rsidRDefault="00502A0F" w:rsidP="00502A0F">
      <w:r>
        <w:t xml:space="preserve">            </w:t>
      </w:r>
      <w:proofErr w:type="gramStart"/>
      <w:r>
        <w:t>if(</w:t>
      </w:r>
      <w:proofErr w:type="gramEnd"/>
      <w:r>
        <w:t>cursor == '(' and expr[</w:t>
      </w:r>
      <w:proofErr w:type="spellStart"/>
      <w:r>
        <w:t>i</w:t>
      </w:r>
      <w:proofErr w:type="spellEnd"/>
      <w:r>
        <w:t>]!=')'):</w:t>
      </w:r>
    </w:p>
    <w:p w14:paraId="656418AD" w14:textId="77777777" w:rsidR="00502A0F" w:rsidRDefault="00502A0F" w:rsidP="00502A0F">
      <w:r>
        <w:t xml:space="preserve">                return False</w:t>
      </w:r>
    </w:p>
    <w:p w14:paraId="4C137F49" w14:textId="77777777" w:rsidR="00502A0F" w:rsidRDefault="00502A0F" w:rsidP="00502A0F">
      <w:r>
        <w:t xml:space="preserve">                </w:t>
      </w:r>
    </w:p>
    <w:p w14:paraId="2306F694" w14:textId="77777777" w:rsidR="00502A0F" w:rsidRDefault="00502A0F" w:rsidP="00502A0F">
      <w:r>
        <w:t xml:space="preserve">                </w:t>
      </w:r>
    </w:p>
    <w:p w14:paraId="5D2E442F" w14:textId="77777777" w:rsidR="00502A0F" w:rsidRDefault="00502A0F" w:rsidP="00502A0F">
      <w:r>
        <w:t xml:space="preserve">    if stack:</w:t>
      </w:r>
    </w:p>
    <w:p w14:paraId="52FAB6A9" w14:textId="77777777" w:rsidR="00502A0F" w:rsidRDefault="00502A0F" w:rsidP="00502A0F">
      <w:r>
        <w:t xml:space="preserve">        return False</w:t>
      </w:r>
    </w:p>
    <w:p w14:paraId="773E4756" w14:textId="77777777" w:rsidR="00502A0F" w:rsidRDefault="00502A0F" w:rsidP="00502A0F">
      <w:r>
        <w:t xml:space="preserve">    else:</w:t>
      </w:r>
    </w:p>
    <w:p w14:paraId="2B439532" w14:textId="77777777" w:rsidR="00502A0F" w:rsidRDefault="00502A0F" w:rsidP="00502A0F">
      <w:r>
        <w:t xml:space="preserve">        return True</w:t>
      </w:r>
    </w:p>
    <w:p w14:paraId="5ABF68D1" w14:textId="77777777" w:rsidR="00502A0F" w:rsidRDefault="00502A0F" w:rsidP="00502A0F">
      <w:r>
        <w:lastRenderedPageBreak/>
        <w:t xml:space="preserve">            </w:t>
      </w:r>
    </w:p>
    <w:p w14:paraId="7C2508F7" w14:textId="77777777" w:rsidR="00502A0F" w:rsidRDefault="00502A0F" w:rsidP="00502A0F"/>
    <w:p w14:paraId="33D5F347" w14:textId="77777777" w:rsidR="00502A0F" w:rsidRDefault="00502A0F" w:rsidP="00502A0F">
      <w:r>
        <w:t>str1=</w:t>
      </w:r>
      <w:proofErr w:type="gramStart"/>
      <w:r>
        <w:t>input(</w:t>
      </w:r>
      <w:proofErr w:type="gramEnd"/>
      <w:r>
        <w:t>)</w:t>
      </w:r>
    </w:p>
    <w:p w14:paraId="31E2B4E6" w14:textId="77777777" w:rsidR="00502A0F" w:rsidRDefault="00502A0F" w:rsidP="00502A0F">
      <w:proofErr w:type="gramStart"/>
      <w:r>
        <w:t>if(</w:t>
      </w:r>
      <w:proofErr w:type="spellStart"/>
      <w:proofErr w:type="gramEnd"/>
      <w:r>
        <w:t>BalanceCheck</w:t>
      </w:r>
      <w:proofErr w:type="spellEnd"/>
      <w:r>
        <w:t>(str1)):</w:t>
      </w:r>
    </w:p>
    <w:p w14:paraId="6142A7AE" w14:textId="77777777" w:rsidR="00502A0F" w:rsidRDefault="00502A0F" w:rsidP="00502A0F">
      <w:r>
        <w:t xml:space="preserve">    print("valid")</w:t>
      </w:r>
    </w:p>
    <w:p w14:paraId="5527AD07" w14:textId="77777777" w:rsidR="00502A0F" w:rsidRDefault="00502A0F" w:rsidP="00502A0F">
      <w:r>
        <w:t>else:</w:t>
      </w:r>
    </w:p>
    <w:p w14:paraId="38D6B133" w14:textId="6E25D82E" w:rsidR="00502A0F" w:rsidRDefault="00502A0F" w:rsidP="00502A0F">
      <w:r>
        <w:t xml:space="preserve">    print("invalid")</w:t>
      </w:r>
    </w:p>
    <w:p w14:paraId="4C83566A" w14:textId="29C1D987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Link:</w:t>
      </w:r>
    </w:p>
    <w:p w14:paraId="24FAECF8" w14:textId="33E46490" w:rsidR="00502A0F" w:rsidRDefault="00502A0F" w:rsidP="002D5B22">
      <w:hyperlink r:id="rId4" w:history="1">
        <w:r w:rsidRPr="00D015EE">
          <w:rPr>
            <w:rStyle w:val="Hyperlink"/>
          </w:rPr>
          <w:t>http://103.53.53.18/mod/vpl/forms/submissionview.php?id=327&amp;userid=1657</w:t>
        </w:r>
      </w:hyperlink>
    </w:p>
    <w:p w14:paraId="21120F5E" w14:textId="77777777" w:rsidR="00502A0F" w:rsidRDefault="00502A0F" w:rsidP="002D5B22"/>
    <w:p w14:paraId="09E01C82" w14:textId="0E3C74AC" w:rsidR="002D5B22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 xml:space="preserve">Output: </w:t>
      </w:r>
    </w:p>
    <w:p w14:paraId="40549977" w14:textId="425468C6" w:rsidR="00D6229C" w:rsidRDefault="00A641F5" w:rsidP="002D5B22">
      <w:pPr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93B6874" wp14:editId="6722EFBF">
            <wp:extent cx="2009775" cy="13049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44D78" w14:textId="3534220F" w:rsidR="00A641F5" w:rsidRPr="0054493B" w:rsidRDefault="00A641F5" w:rsidP="002D5B22">
      <w:pPr>
        <w:rPr>
          <w:b/>
          <w:b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C0B741D" wp14:editId="4E724E22">
            <wp:extent cx="2638425" cy="14382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B96B1" w14:textId="565CE9EC" w:rsidR="002D5B22" w:rsidRDefault="002D5B22" w:rsidP="002D5B22"/>
    <w:p w14:paraId="1003CFD9" w14:textId="7FE38471" w:rsidR="002F169B" w:rsidRDefault="002F169B" w:rsidP="002D5B22"/>
    <w:p w14:paraId="1485EAA7" w14:textId="58B169E9" w:rsidR="002F169B" w:rsidRDefault="002F169B" w:rsidP="002D5B22"/>
    <w:p w14:paraId="60C89FB8" w14:textId="77777777" w:rsidR="00D7086B" w:rsidRDefault="00D7086B" w:rsidP="002D5B22">
      <w:pPr>
        <w:rPr>
          <w:b/>
          <w:bCs/>
          <w:sz w:val="24"/>
          <w:szCs w:val="24"/>
          <w:u w:val="single"/>
        </w:rPr>
      </w:pPr>
    </w:p>
    <w:p w14:paraId="16FC1B14" w14:textId="0A119D35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64DA8800" w14:textId="7CB618E6" w:rsidR="002D5B22" w:rsidRDefault="002D5B22" w:rsidP="002D5B22">
      <w:r>
        <w:t xml:space="preserve">    Thus, the program for </w:t>
      </w:r>
      <w:r w:rsidR="00A641F5">
        <w:t xml:space="preserve">checking the balance of all types of opening and closing brackets, square brackets and parenthesis is successfully executed and the output is obtained. 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E221C"/>
    <w:rsid w:val="002F169B"/>
    <w:rsid w:val="00370646"/>
    <w:rsid w:val="003C2EF1"/>
    <w:rsid w:val="00400887"/>
    <w:rsid w:val="004E1D41"/>
    <w:rsid w:val="00502A0F"/>
    <w:rsid w:val="0053557E"/>
    <w:rsid w:val="0054493B"/>
    <w:rsid w:val="00583AF7"/>
    <w:rsid w:val="007305F6"/>
    <w:rsid w:val="009123F2"/>
    <w:rsid w:val="00A641F5"/>
    <w:rsid w:val="00D6229C"/>
    <w:rsid w:val="00D7086B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submissionview.php?id=327&amp;userid=16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2</cp:revision>
  <dcterms:created xsi:type="dcterms:W3CDTF">2020-11-23T10:54:00Z</dcterms:created>
  <dcterms:modified xsi:type="dcterms:W3CDTF">2020-11-23T10:54:00Z</dcterms:modified>
</cp:coreProperties>
</file>